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282BC" w14:textId="77777777" w:rsidR="005A728C" w:rsidRDefault="005A728C" w:rsidP="00281A37">
      <w:pPr>
        <w:jc w:val="center"/>
        <w:rPr>
          <w:b/>
        </w:rPr>
      </w:pPr>
      <w:bookmarkStart w:id="0" w:name="_Hlk506804456"/>
    </w:p>
    <w:p w14:paraId="76ED86C3" w14:textId="39F30112" w:rsidR="00C82C12" w:rsidRDefault="00C82C12" w:rsidP="00281A37">
      <w:pPr>
        <w:jc w:val="center"/>
        <w:rPr>
          <w:b/>
        </w:rPr>
      </w:pP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  <w:t xml:space="preserve">BME 384 - </w:t>
      </w:r>
      <w:r w:rsidRPr="00716C04">
        <w:rPr>
          <w:b/>
        </w:rPr>
        <w:t xml:space="preserve">Spring </w:t>
      </w:r>
      <w:r w:rsidR="006C6090" w:rsidRPr="00716C04">
        <w:rPr>
          <w:b/>
        </w:rPr>
        <w:t>20</w:t>
      </w:r>
      <w:r w:rsidR="00133BC3">
        <w:rPr>
          <w:b/>
        </w:rPr>
        <w:t>2</w:t>
      </w:r>
      <w:r w:rsidR="00EC4EC2">
        <w:rPr>
          <w:b/>
        </w:rPr>
        <w:t>4</w:t>
      </w:r>
    </w:p>
    <w:bookmarkEnd w:id="0"/>
    <w:p w14:paraId="1157D969" w14:textId="44130E52" w:rsidR="00683CC7" w:rsidRDefault="00FD16FF" w:rsidP="00FD16FF">
      <w:pPr>
        <w:jc w:val="center"/>
        <w:rPr>
          <w:b/>
        </w:rPr>
      </w:pPr>
      <w:r>
        <w:rPr>
          <w:b/>
        </w:rPr>
        <w:t>In</w:t>
      </w:r>
      <w:r w:rsidR="004C1074">
        <w:rPr>
          <w:b/>
        </w:rPr>
        <w:t>-</w:t>
      </w:r>
      <w:r>
        <w:rPr>
          <w:b/>
        </w:rPr>
        <w:t>Class Final Assignment</w:t>
      </w:r>
    </w:p>
    <w:p w14:paraId="723C3A47" w14:textId="77777777" w:rsidR="00FD16FF" w:rsidRDefault="00FD16FF" w:rsidP="00FD16FF"/>
    <w:p w14:paraId="0B94AB49" w14:textId="6BE2BBE8" w:rsidR="00C14F72" w:rsidRDefault="00C14F72" w:rsidP="00FD16FF">
      <w:r>
        <w:t xml:space="preserve">This assignment is to be completed individually using </w:t>
      </w:r>
      <w:proofErr w:type="spellStart"/>
      <w:r>
        <w:t>Matlab</w:t>
      </w:r>
      <w:proofErr w:type="spellEnd"/>
      <w:r w:rsidR="00EC635C">
        <w:t>,</w:t>
      </w:r>
      <w:r>
        <w:t xml:space="preserve"> and it is equivalent to one lab report grade. Once completed or by 1</w:t>
      </w:r>
      <w:r w:rsidR="00736117">
        <w:t>1</w:t>
      </w:r>
      <w:r w:rsidR="00C635D3">
        <w:t xml:space="preserve"> </w:t>
      </w:r>
      <w:r>
        <w:t xml:space="preserve">am, you are expected to upload the script to the submission on </w:t>
      </w:r>
      <w:r w:rsidR="00133BC3">
        <w:t>Canvas</w:t>
      </w:r>
      <w:r>
        <w:t xml:space="preserve">. You are allowed to reference </w:t>
      </w:r>
      <w:r w:rsidR="00A427C5">
        <w:t xml:space="preserve">your </w:t>
      </w:r>
      <w:r>
        <w:t xml:space="preserve">previous scripts or reports. </w:t>
      </w:r>
      <w:r w:rsidR="00C47262">
        <w:t xml:space="preserve">To assess whether </w:t>
      </w:r>
      <w:r w:rsidR="00C635D3">
        <w:t xml:space="preserve">your </w:t>
      </w:r>
      <w:r w:rsidR="00C47262">
        <w:t>code functions</w:t>
      </w:r>
      <w:r w:rsidR="00C635D3">
        <w:t xml:space="preserve"> correctly</w:t>
      </w:r>
      <w:r w:rsidR="00C47262">
        <w:t xml:space="preserve">, we will </w:t>
      </w:r>
      <w:r w:rsidR="004C1074">
        <w:t xml:space="preserve">download </w:t>
      </w:r>
      <w:r w:rsidR="00B33A32">
        <w:t>and run your script</w:t>
      </w:r>
      <w:r w:rsidR="00C47262">
        <w:t>.</w:t>
      </w:r>
      <w:r w:rsidR="00596EE9">
        <w:t xml:space="preserve"> Please be sure to comment your code</w:t>
      </w:r>
      <w:r w:rsidR="0051281B">
        <w:t>!</w:t>
      </w:r>
    </w:p>
    <w:p w14:paraId="617BBBCD" w14:textId="77777777" w:rsidR="00C14F72" w:rsidRDefault="00C14F72" w:rsidP="00FD16FF"/>
    <w:p w14:paraId="62E08EB9" w14:textId="13379E4D" w:rsidR="00FD16FF" w:rsidRDefault="00FD16FF" w:rsidP="00FD16FF">
      <w:r>
        <w:t xml:space="preserve">On </w:t>
      </w:r>
      <w:r w:rsidR="00AA462B">
        <w:t>Canvas</w:t>
      </w:r>
      <w:r w:rsidR="00C635D3">
        <w:t>,</w:t>
      </w:r>
      <w:r>
        <w:t xml:space="preserve"> you have been give</w:t>
      </w:r>
      <w:r w:rsidR="00C855AE">
        <w:t>n</w:t>
      </w:r>
      <w:r>
        <w:t xml:space="preserve"> </w:t>
      </w:r>
      <w:r w:rsidR="00B70E05">
        <w:t>a CSV file with the X, Y</w:t>
      </w:r>
      <w:r w:rsidR="00221845">
        <w:t>,</w:t>
      </w:r>
      <w:r w:rsidR="00B70E05">
        <w:t xml:space="preserve"> and Z coordinates of </w:t>
      </w:r>
      <w:r w:rsidR="00B77B52">
        <w:t>a</w:t>
      </w:r>
      <w:r w:rsidR="00B70E05">
        <w:t xml:space="preserve"> marker on the</w:t>
      </w:r>
      <w:r w:rsidR="00B77B52">
        <w:t xml:space="preserve"> </w:t>
      </w:r>
      <w:r w:rsidR="00E46B06">
        <w:t>index fingertip</w:t>
      </w:r>
      <w:r w:rsidR="00B70E05">
        <w:t xml:space="preserve">, as well as </w:t>
      </w:r>
      <w:r w:rsidR="00264B2F">
        <w:t xml:space="preserve">a </w:t>
      </w:r>
      <w:r w:rsidR="009C4175">
        <w:t>MAT</w:t>
      </w:r>
      <w:r w:rsidR="003B30AF">
        <w:t xml:space="preserve"> </w:t>
      </w:r>
      <w:r w:rsidR="00264B2F">
        <w:t>f</w:t>
      </w:r>
      <w:r w:rsidR="003B30AF">
        <w:t>ile</w:t>
      </w:r>
      <w:r w:rsidR="00F43460">
        <w:t xml:space="preserve"> </w:t>
      </w:r>
      <w:r w:rsidR="001B0228">
        <w:t>that</w:t>
      </w:r>
      <w:r w:rsidR="00F43460">
        <w:t xml:space="preserve"> contain</w:t>
      </w:r>
      <w:r w:rsidR="00264B2F">
        <w:t xml:space="preserve">s EMG </w:t>
      </w:r>
      <w:r w:rsidR="00700DE3">
        <w:t xml:space="preserve">of a finger muscle </w:t>
      </w:r>
      <w:r w:rsidR="00264B2F">
        <w:t xml:space="preserve">and </w:t>
      </w:r>
      <w:r w:rsidR="00700DE3">
        <w:t xml:space="preserve">pinch </w:t>
      </w:r>
      <w:r w:rsidR="00264B2F">
        <w:t>force data (</w:t>
      </w:r>
      <w:proofErr w:type="spellStart"/>
      <w:r w:rsidR="00264B2F">
        <w:t>EMGdata</w:t>
      </w:r>
      <w:proofErr w:type="spellEnd"/>
      <w:r w:rsidR="00264B2F">
        <w:t xml:space="preserve"> and </w:t>
      </w:r>
      <w:proofErr w:type="spellStart"/>
      <w:r w:rsidR="00264B2F">
        <w:t>Forcedata</w:t>
      </w:r>
      <w:proofErr w:type="spellEnd"/>
      <w:r w:rsidR="00264B2F">
        <w:t>)</w:t>
      </w:r>
      <w:r w:rsidR="001B4497">
        <w:t xml:space="preserve"> during grasp</w:t>
      </w:r>
      <w:r w:rsidR="00BA41F9">
        <w:t>ing and lifting a small object from the desk</w:t>
      </w:r>
      <w:r w:rsidR="00CE4954">
        <w:t xml:space="preserve">. </w:t>
      </w:r>
      <w:r w:rsidR="00E8405D">
        <w:t xml:space="preserve">The </w:t>
      </w:r>
      <w:proofErr w:type="spellStart"/>
      <w:r w:rsidR="00DA0830">
        <w:t>grasp_and_lift</w:t>
      </w:r>
      <w:proofErr w:type="spellEnd"/>
      <w:r w:rsidR="00DA0830">
        <w:t xml:space="preserve"> </w:t>
      </w:r>
      <w:r w:rsidR="00E8405D">
        <w:t>movement was repea</w:t>
      </w:r>
      <w:r w:rsidR="008C0C08">
        <w:t>t</w:t>
      </w:r>
      <w:r w:rsidR="00E8405D">
        <w:t>ed 5 times</w:t>
      </w:r>
      <w:r w:rsidR="003B59DC">
        <w:t>,</w:t>
      </w:r>
      <w:r w:rsidR="00E8405D">
        <w:t xml:space="preserve"> and the data collection lasted</w:t>
      </w:r>
      <w:r>
        <w:t xml:space="preserve"> </w:t>
      </w:r>
      <w:r w:rsidR="00E8405D">
        <w:t xml:space="preserve">10 seconds. </w:t>
      </w:r>
      <w:r w:rsidR="00BB49B5">
        <w:t>Data collection for all three variables</w:t>
      </w:r>
      <w:r w:rsidR="005422D0">
        <w:t xml:space="preserve"> (</w:t>
      </w:r>
      <w:proofErr w:type="spellStart"/>
      <w:r w:rsidR="00E615E3">
        <w:t>EMGdata</w:t>
      </w:r>
      <w:proofErr w:type="spellEnd"/>
      <w:r w:rsidR="00E615E3">
        <w:t xml:space="preserve">, </w:t>
      </w:r>
      <w:proofErr w:type="spellStart"/>
      <w:r w:rsidR="00E615E3">
        <w:t>Forcedata</w:t>
      </w:r>
      <w:proofErr w:type="spellEnd"/>
      <w:r w:rsidR="00291B63">
        <w:t>, [X,</w:t>
      </w:r>
      <w:r w:rsidR="007E63BC">
        <w:t xml:space="preserve"> </w:t>
      </w:r>
      <w:r w:rsidR="00291B63">
        <w:t>Y,</w:t>
      </w:r>
      <w:r w:rsidR="007E63BC">
        <w:t xml:space="preserve"> </w:t>
      </w:r>
      <w:r w:rsidR="00291B63">
        <w:t>Z</w:t>
      </w:r>
      <w:proofErr w:type="gramStart"/>
      <w:r w:rsidR="00291B63">
        <w:t>]</w:t>
      </w:r>
      <w:r w:rsidR="00E615E3">
        <w:t xml:space="preserve">) </w:t>
      </w:r>
      <w:r w:rsidR="00BB49B5">
        <w:t xml:space="preserve"> started</w:t>
      </w:r>
      <w:proofErr w:type="gramEnd"/>
      <w:r w:rsidR="00BB49B5">
        <w:t xml:space="preserve"> </w:t>
      </w:r>
      <w:r w:rsidR="00B33A32">
        <w:t>simultaneously</w:t>
      </w:r>
      <w:r w:rsidR="00C15C60">
        <w:t xml:space="preserve">. </w:t>
      </w:r>
      <w:r w:rsidR="008C0C08">
        <w:t xml:space="preserve">The sampling rate for EMG was 1000 Hz, for </w:t>
      </w:r>
      <w:r w:rsidR="00EB5D54">
        <w:t>pinch</w:t>
      </w:r>
      <w:r w:rsidR="008C0C08">
        <w:t xml:space="preserve"> force 10 Hz, and </w:t>
      </w:r>
      <w:r w:rsidR="00B33A32">
        <w:t>120 Hz for</w:t>
      </w:r>
      <w:r w:rsidR="008C0C08">
        <w:t xml:space="preserve"> X, Y and Z</w:t>
      </w:r>
      <w:r w:rsidR="005B76AB">
        <w:t xml:space="preserve"> coordinates. Please complete the following tasks:</w:t>
      </w:r>
    </w:p>
    <w:p w14:paraId="5BD03495" w14:textId="77777777" w:rsidR="00A03DBE" w:rsidRDefault="00A03DBE" w:rsidP="00FD16FF"/>
    <w:p w14:paraId="5D7E2F1D" w14:textId="22F3E6D8" w:rsidR="00A03DBE" w:rsidRDefault="00A03DBE" w:rsidP="00850A66">
      <w:pPr>
        <w:numPr>
          <w:ilvl w:val="0"/>
          <w:numId w:val="16"/>
        </w:numPr>
        <w:spacing w:line="360" w:lineRule="auto"/>
      </w:pPr>
      <w:r>
        <w:t xml:space="preserve">Load both types of data sets </w:t>
      </w:r>
      <w:r w:rsidR="00DA0830">
        <w:t xml:space="preserve">(.csv </w:t>
      </w:r>
      <w:proofErr w:type="gramStart"/>
      <w:r w:rsidR="00DA0830">
        <w:t>and .mat</w:t>
      </w:r>
      <w:proofErr w:type="gramEnd"/>
      <w:r w:rsidR="00DA0830">
        <w:t xml:space="preserve">) </w:t>
      </w:r>
      <w:r>
        <w:t xml:space="preserve">into </w:t>
      </w:r>
      <w:proofErr w:type="spellStart"/>
      <w:r>
        <w:t>Matlab</w:t>
      </w:r>
      <w:proofErr w:type="spellEnd"/>
      <w:r w:rsidR="005A728C">
        <w:t>.</w:t>
      </w:r>
      <w:r>
        <w:t xml:space="preserve"> </w:t>
      </w:r>
      <w:r w:rsidR="00AD7E32">
        <w:t>(</w:t>
      </w:r>
      <w:r w:rsidR="00B30047">
        <w:t>1</w:t>
      </w:r>
      <w:r w:rsidR="000F64E7">
        <w:t>5</w:t>
      </w:r>
      <w:r w:rsidR="00AD7E32">
        <w:t xml:space="preserve"> Points) </w:t>
      </w:r>
    </w:p>
    <w:p w14:paraId="4CE25675" w14:textId="2EA1D10E" w:rsidR="00B30047" w:rsidRDefault="00B33A32" w:rsidP="00850A66">
      <w:pPr>
        <w:numPr>
          <w:ilvl w:val="0"/>
          <w:numId w:val="16"/>
        </w:numPr>
        <w:spacing w:line="360" w:lineRule="auto"/>
      </w:pPr>
      <w:r>
        <w:t>Plot the X and Z coordinate data over time using the CSV data</w:t>
      </w:r>
      <w:r w:rsidR="005A728C">
        <w:t>.</w:t>
      </w:r>
      <w:r w:rsidR="00B30047">
        <w:t xml:space="preserve"> (1</w:t>
      </w:r>
      <w:r w:rsidR="000F64E7">
        <w:t>5</w:t>
      </w:r>
      <w:r w:rsidR="00B30047">
        <w:t xml:space="preserve"> Points) </w:t>
      </w:r>
    </w:p>
    <w:p w14:paraId="221BA810" w14:textId="1B640245" w:rsidR="00A03DBE" w:rsidRPr="00040F44" w:rsidRDefault="00626129" w:rsidP="00850A66">
      <w:pPr>
        <w:numPr>
          <w:ilvl w:val="0"/>
          <w:numId w:val="16"/>
        </w:numPr>
        <w:spacing w:line="360" w:lineRule="auto"/>
        <w:rPr>
          <w:u w:val="single"/>
        </w:rPr>
      </w:pPr>
      <w:r>
        <w:t>P</w:t>
      </w:r>
      <w:r w:rsidR="00A03DBE">
        <w:t xml:space="preserve">erform operations </w:t>
      </w:r>
      <w:r w:rsidR="00DB7C1A">
        <w:t>required</w:t>
      </w:r>
      <w:r w:rsidR="00F04EA2">
        <w:t xml:space="preserve"> to </w:t>
      </w:r>
      <w:r w:rsidR="00A03DBE">
        <w:t xml:space="preserve">plot </w:t>
      </w:r>
      <w:r w:rsidR="00E8405D">
        <w:t>force and EMG data</w:t>
      </w:r>
      <w:r w:rsidR="00A03DBE">
        <w:t xml:space="preserve"> on the same </w:t>
      </w:r>
      <w:r w:rsidR="00A03DBE" w:rsidRPr="00362C70">
        <w:t>timescale</w:t>
      </w:r>
      <w:r w:rsidR="00040F44">
        <w:t xml:space="preserve"> as the X coordinate data (i.e.</w:t>
      </w:r>
      <w:r w:rsidR="007E63BC">
        <w:t>,</w:t>
      </w:r>
      <w:r w:rsidR="00040F44">
        <w:t xml:space="preserve"> convert force and EMG data vectors to the same size as </w:t>
      </w:r>
      <w:proofErr w:type="spellStart"/>
      <w:r w:rsidR="00040F44">
        <w:t>Optitrack</w:t>
      </w:r>
      <w:proofErr w:type="spellEnd"/>
      <w:r w:rsidR="00040F44">
        <w:t xml:space="preserve"> data)</w:t>
      </w:r>
      <w:r w:rsidR="00A03DBE">
        <w:rPr>
          <w:i/>
        </w:rPr>
        <w:t xml:space="preserve">. </w:t>
      </w:r>
      <w:r w:rsidR="00AD7E32" w:rsidRPr="00040F44">
        <w:t>(</w:t>
      </w:r>
      <w:r w:rsidR="000F64E7" w:rsidRPr="00040F44">
        <w:t>4</w:t>
      </w:r>
      <w:r w:rsidR="00E00D63" w:rsidRPr="00040F44">
        <w:t>0</w:t>
      </w:r>
      <w:r w:rsidR="00AD7E32" w:rsidRPr="00040F44">
        <w:t xml:space="preserve"> Points)</w:t>
      </w:r>
    </w:p>
    <w:p w14:paraId="3A9FF826" w14:textId="161CEF80" w:rsidR="00040F44" w:rsidRPr="00040F44" w:rsidRDefault="00040F44" w:rsidP="00040F44">
      <w:pPr>
        <w:numPr>
          <w:ilvl w:val="0"/>
          <w:numId w:val="16"/>
        </w:numPr>
        <w:spacing w:line="360" w:lineRule="auto"/>
      </w:pPr>
      <w:r>
        <w:t>Plot the force</w:t>
      </w:r>
      <w:r w:rsidR="000E482B">
        <w:t xml:space="preserve">, </w:t>
      </w:r>
      <w:r>
        <w:t>EMG</w:t>
      </w:r>
      <w:r w:rsidR="00E80672">
        <w:t>, and X coordinate</w:t>
      </w:r>
      <w:r>
        <w:t xml:space="preserve"> over time on the same plot. </w:t>
      </w:r>
      <w:r w:rsidR="00E80672">
        <w:t xml:space="preserve">If you </w:t>
      </w:r>
      <w:r w:rsidR="00B33A32">
        <w:t>could not</w:t>
      </w:r>
      <w:r w:rsidR="00797FE8">
        <w:t xml:space="preserve"> finish</w:t>
      </w:r>
      <w:r w:rsidR="00E80672">
        <w:t xml:space="preserve"> item 3, plot these three variables </w:t>
      </w:r>
      <w:r w:rsidR="00467E33">
        <w:t>on a figure with three subplots</w:t>
      </w:r>
      <w:r w:rsidR="004B5E18">
        <w:t>.</w:t>
      </w:r>
      <w:r w:rsidR="00467E33">
        <w:t xml:space="preserve"> </w:t>
      </w:r>
      <w:r>
        <w:t xml:space="preserve">(15 Points) </w:t>
      </w:r>
    </w:p>
    <w:p w14:paraId="1A0B3453" w14:textId="4B5D6231" w:rsidR="00E8405D" w:rsidRPr="00E8405D" w:rsidRDefault="00E8405D" w:rsidP="00E8405D">
      <w:pPr>
        <w:numPr>
          <w:ilvl w:val="0"/>
          <w:numId w:val="16"/>
        </w:numPr>
        <w:spacing w:line="360" w:lineRule="auto"/>
      </w:pPr>
      <w:r w:rsidRPr="00E8405D">
        <w:t>Estimate timing differences between the onsets of EMG activity and force</w:t>
      </w:r>
      <w:r w:rsidR="00040F44">
        <w:t>.</w:t>
      </w:r>
      <w:r w:rsidRPr="00E8405D">
        <w:t xml:space="preserve"> (15 points)</w:t>
      </w:r>
      <w:r w:rsidRPr="00175F31">
        <w:rPr>
          <w:highlight w:val="yellow"/>
        </w:rPr>
        <w:t xml:space="preserve"> </w:t>
      </w:r>
    </w:p>
    <w:p w14:paraId="32386234" w14:textId="7AEFCAC0" w:rsidR="00F43460" w:rsidRDefault="00F43460" w:rsidP="00F43460"/>
    <w:p w14:paraId="381C458D" w14:textId="5DBAEAAB" w:rsidR="00F43460" w:rsidRPr="005457B4" w:rsidRDefault="00F43460" w:rsidP="00F43460">
      <w:pPr>
        <w:rPr>
          <w:b/>
        </w:rPr>
      </w:pPr>
      <w:r w:rsidRPr="005457B4">
        <w:rPr>
          <w:b/>
        </w:rPr>
        <w:t xml:space="preserve">Bonus </w:t>
      </w:r>
    </w:p>
    <w:p w14:paraId="4F57481C" w14:textId="333AA691" w:rsidR="005A728C" w:rsidRDefault="005A728C" w:rsidP="005A728C">
      <w:pPr>
        <w:ind w:left="720"/>
      </w:pPr>
    </w:p>
    <w:p w14:paraId="348110D1" w14:textId="59256BF3" w:rsidR="00F75F65" w:rsidRDefault="005C4635" w:rsidP="00E8405D">
      <w:pPr>
        <w:numPr>
          <w:ilvl w:val="0"/>
          <w:numId w:val="17"/>
        </w:numPr>
      </w:pPr>
      <w:r>
        <w:t xml:space="preserve">Use </w:t>
      </w:r>
      <w:r w:rsidR="00736117">
        <w:t xml:space="preserve">the </w:t>
      </w:r>
      <w:r w:rsidR="00AE4E9F">
        <w:t xml:space="preserve">function </w:t>
      </w:r>
      <w:proofErr w:type="spellStart"/>
      <w:r>
        <w:t>yyaxis</w:t>
      </w:r>
      <w:proofErr w:type="spellEnd"/>
      <w:r>
        <w:t xml:space="preserve"> t</w:t>
      </w:r>
      <w:bookmarkStart w:id="1" w:name="_GoBack"/>
      <w:bookmarkEnd w:id="1"/>
      <w:r>
        <w:t xml:space="preserve">o create </w:t>
      </w:r>
      <w:r w:rsidR="007E63BC">
        <w:t xml:space="preserve">the </w:t>
      </w:r>
      <w:r>
        <w:t xml:space="preserve">left Y axis </w:t>
      </w:r>
      <w:r w:rsidR="00F0050A">
        <w:t xml:space="preserve">for the force </w:t>
      </w:r>
      <w:r w:rsidR="00933245">
        <w:t>and EMG</w:t>
      </w:r>
      <w:r w:rsidR="008A134B">
        <w:t xml:space="preserve">, </w:t>
      </w:r>
      <w:r w:rsidR="00E017EB">
        <w:t xml:space="preserve">and </w:t>
      </w:r>
      <w:r w:rsidR="007E63BC">
        <w:t xml:space="preserve">the </w:t>
      </w:r>
      <w:r w:rsidR="00E017EB">
        <w:t xml:space="preserve">right Y axis </w:t>
      </w:r>
      <w:r>
        <w:t xml:space="preserve">for </w:t>
      </w:r>
      <w:r w:rsidR="008B337B">
        <w:t>the X coordinate.</w:t>
      </w:r>
      <w:r w:rsidR="00037F34">
        <w:t xml:space="preserve"> </w:t>
      </w:r>
      <w:r w:rsidR="00F00E4A">
        <w:t>Add appropriate labels to the left and right Y axes</w:t>
      </w:r>
      <w:r w:rsidR="00A570AA">
        <w:t xml:space="preserve">: </w:t>
      </w:r>
      <w:r w:rsidR="004B36A3">
        <w:t>Pinch Force (N)</w:t>
      </w:r>
      <w:r w:rsidR="00770B8E">
        <w:t xml:space="preserve"> </w:t>
      </w:r>
      <w:r w:rsidR="008A134B">
        <w:t xml:space="preserve">and EMG, </w:t>
      </w:r>
      <w:r w:rsidR="00770B8E">
        <w:t>and X</w:t>
      </w:r>
      <w:r w:rsidR="0051438A">
        <w:t xml:space="preserve"> </w:t>
      </w:r>
      <w:r w:rsidR="00770B8E">
        <w:t>(m)</w:t>
      </w:r>
      <w:r w:rsidR="00F00E4A">
        <w:t xml:space="preserve">. </w:t>
      </w:r>
      <w:r w:rsidR="006E22FE">
        <w:t>Add a title to the plot</w:t>
      </w:r>
      <w:r w:rsidR="007E7830">
        <w:t xml:space="preserve"> that would </w:t>
      </w:r>
      <w:r w:rsidR="00867742">
        <w:t xml:space="preserve">list </w:t>
      </w:r>
      <w:r w:rsidR="002C5793">
        <w:t xml:space="preserve">all </w:t>
      </w:r>
      <w:r w:rsidR="00867742">
        <w:t>th</w:t>
      </w:r>
      <w:r w:rsidR="002C5793">
        <w:t>ree</w:t>
      </w:r>
      <w:r w:rsidR="00867742">
        <w:t xml:space="preserve"> </w:t>
      </w:r>
      <w:r w:rsidR="007E7830">
        <w:t>variables</w:t>
      </w:r>
      <w:r w:rsidR="00867742">
        <w:t xml:space="preserve">. </w:t>
      </w:r>
      <w:r w:rsidR="00832D7B">
        <w:t>(15 points)</w:t>
      </w:r>
    </w:p>
    <w:p w14:paraId="7BD1DC0C" w14:textId="06C863E3" w:rsidR="008B71DA" w:rsidRDefault="00AE4E9F" w:rsidP="0051438A">
      <w:pPr>
        <w:ind w:left="720"/>
      </w:pPr>
      <w:r>
        <w:t xml:space="preserve"> </w:t>
      </w:r>
    </w:p>
    <w:p w14:paraId="7514668F" w14:textId="1410875B" w:rsidR="00334484" w:rsidRDefault="004D1256" w:rsidP="00334484">
      <w:pPr>
        <w:numPr>
          <w:ilvl w:val="0"/>
          <w:numId w:val="17"/>
        </w:numPr>
      </w:pPr>
      <w:r>
        <w:t xml:space="preserve">Animate the </w:t>
      </w:r>
      <w:proofErr w:type="spellStart"/>
      <w:r>
        <w:t>Optitrack</w:t>
      </w:r>
      <w:proofErr w:type="spellEnd"/>
      <w:r>
        <w:t xml:space="preserve"> data as we have done before. Be sure to identify the marker with a visible point.</w:t>
      </w:r>
      <w:r w:rsidR="005A728C">
        <w:t xml:space="preserve"> (1</w:t>
      </w:r>
      <w:r w:rsidR="000D7C4B">
        <w:t>0</w:t>
      </w:r>
      <w:r w:rsidR="005A728C">
        <w:t xml:space="preserve"> points)</w:t>
      </w:r>
    </w:p>
    <w:sectPr w:rsidR="00334484" w:rsidSect="00D26DF8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0711F" w14:textId="77777777" w:rsidR="00924DD3" w:rsidRDefault="00924DD3" w:rsidP="003A1EF6">
      <w:r>
        <w:separator/>
      </w:r>
    </w:p>
  </w:endnote>
  <w:endnote w:type="continuationSeparator" w:id="0">
    <w:p w14:paraId="6AED0A27" w14:textId="77777777" w:rsidR="00924DD3" w:rsidRDefault="00924DD3" w:rsidP="003A1E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FABBF" w14:textId="77777777" w:rsidR="003A1EF6" w:rsidRDefault="003A1EF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A0C729C" w14:textId="77777777" w:rsidR="003A1EF6" w:rsidRDefault="003A1E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139949" w14:textId="77777777" w:rsidR="00924DD3" w:rsidRDefault="00924DD3" w:rsidP="003A1EF6">
      <w:r>
        <w:separator/>
      </w:r>
    </w:p>
  </w:footnote>
  <w:footnote w:type="continuationSeparator" w:id="0">
    <w:p w14:paraId="1E8EB889" w14:textId="77777777" w:rsidR="00924DD3" w:rsidRDefault="00924DD3" w:rsidP="003A1E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F37D3"/>
    <w:multiLevelType w:val="hybridMultilevel"/>
    <w:tmpl w:val="CD5E0B7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258A2"/>
    <w:multiLevelType w:val="hybridMultilevel"/>
    <w:tmpl w:val="16808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C5661"/>
    <w:multiLevelType w:val="hybridMultilevel"/>
    <w:tmpl w:val="BC2EC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EA4"/>
    <w:multiLevelType w:val="hybridMultilevel"/>
    <w:tmpl w:val="F5EAB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061273"/>
    <w:multiLevelType w:val="hybridMultilevel"/>
    <w:tmpl w:val="7EC4CA4E"/>
    <w:lvl w:ilvl="0" w:tplc="0409000F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BC30319"/>
    <w:multiLevelType w:val="hybridMultilevel"/>
    <w:tmpl w:val="655E5662"/>
    <w:lvl w:ilvl="0" w:tplc="89C0EBF0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32601"/>
    <w:multiLevelType w:val="hybridMultilevel"/>
    <w:tmpl w:val="EB70E6B2"/>
    <w:lvl w:ilvl="0" w:tplc="024A19F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A0930"/>
    <w:multiLevelType w:val="hybridMultilevel"/>
    <w:tmpl w:val="70389D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E311A8"/>
    <w:multiLevelType w:val="hybridMultilevel"/>
    <w:tmpl w:val="FBAEFB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46BEE"/>
    <w:multiLevelType w:val="hybridMultilevel"/>
    <w:tmpl w:val="E8F49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063B4A"/>
    <w:multiLevelType w:val="hybridMultilevel"/>
    <w:tmpl w:val="0E9AA1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7267EA"/>
    <w:multiLevelType w:val="hybridMultilevel"/>
    <w:tmpl w:val="7C008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EA594C"/>
    <w:multiLevelType w:val="hybridMultilevel"/>
    <w:tmpl w:val="79E852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676F55"/>
    <w:multiLevelType w:val="hybridMultilevel"/>
    <w:tmpl w:val="C7D604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AD07430"/>
    <w:multiLevelType w:val="hybridMultilevel"/>
    <w:tmpl w:val="8356DD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BFA2D78"/>
    <w:multiLevelType w:val="hybridMultilevel"/>
    <w:tmpl w:val="48E035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B5B188E"/>
    <w:multiLevelType w:val="hybridMultilevel"/>
    <w:tmpl w:val="3EC224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4"/>
  </w:num>
  <w:num w:numId="4">
    <w:abstractNumId w:val="10"/>
  </w:num>
  <w:num w:numId="5">
    <w:abstractNumId w:val="14"/>
  </w:num>
  <w:num w:numId="6">
    <w:abstractNumId w:val="3"/>
  </w:num>
  <w:num w:numId="7">
    <w:abstractNumId w:val="9"/>
  </w:num>
  <w:num w:numId="8">
    <w:abstractNumId w:val="12"/>
  </w:num>
  <w:num w:numId="9">
    <w:abstractNumId w:val="16"/>
  </w:num>
  <w:num w:numId="10">
    <w:abstractNumId w:val="5"/>
  </w:num>
  <w:num w:numId="11">
    <w:abstractNumId w:val="7"/>
  </w:num>
  <w:num w:numId="12">
    <w:abstractNumId w:val="2"/>
  </w:num>
  <w:num w:numId="13">
    <w:abstractNumId w:val="8"/>
  </w:num>
  <w:num w:numId="14">
    <w:abstractNumId w:val="1"/>
  </w:num>
  <w:num w:numId="15">
    <w:abstractNumId w:val="0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4"/>
  <w:drawingGridVerticalSpacing w:val="14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MzQwNTI1MrQwNDdW0lEKTi0uzszPAykwNKgFAFcS2nstAAAA"/>
  </w:docVars>
  <w:rsids>
    <w:rsidRoot w:val="006916EE"/>
    <w:rsid w:val="00003870"/>
    <w:rsid w:val="00022AA2"/>
    <w:rsid w:val="00023052"/>
    <w:rsid w:val="00034492"/>
    <w:rsid w:val="0003674E"/>
    <w:rsid w:val="00037F34"/>
    <w:rsid w:val="00040F44"/>
    <w:rsid w:val="00041FFC"/>
    <w:rsid w:val="0004710A"/>
    <w:rsid w:val="00047538"/>
    <w:rsid w:val="00050FC6"/>
    <w:rsid w:val="00063A9F"/>
    <w:rsid w:val="000740FE"/>
    <w:rsid w:val="00077104"/>
    <w:rsid w:val="000A0DB1"/>
    <w:rsid w:val="000B1854"/>
    <w:rsid w:val="000B7D72"/>
    <w:rsid w:val="000C54B7"/>
    <w:rsid w:val="000D1D7B"/>
    <w:rsid w:val="000D7C4B"/>
    <w:rsid w:val="000E482B"/>
    <w:rsid w:val="000F64E7"/>
    <w:rsid w:val="00105709"/>
    <w:rsid w:val="00112223"/>
    <w:rsid w:val="001249F6"/>
    <w:rsid w:val="00133BC3"/>
    <w:rsid w:val="00135827"/>
    <w:rsid w:val="001628DB"/>
    <w:rsid w:val="001753FE"/>
    <w:rsid w:val="00176790"/>
    <w:rsid w:val="00191965"/>
    <w:rsid w:val="00196A09"/>
    <w:rsid w:val="001B0228"/>
    <w:rsid w:val="001B20ED"/>
    <w:rsid w:val="001B4497"/>
    <w:rsid w:val="001C0CAC"/>
    <w:rsid w:val="001C21B6"/>
    <w:rsid w:val="001C44DF"/>
    <w:rsid w:val="001E6EE8"/>
    <w:rsid w:val="001F2FFA"/>
    <w:rsid w:val="001F7300"/>
    <w:rsid w:val="00204D7D"/>
    <w:rsid w:val="00206763"/>
    <w:rsid w:val="00207E58"/>
    <w:rsid w:val="00211AB0"/>
    <w:rsid w:val="002121F1"/>
    <w:rsid w:val="00221845"/>
    <w:rsid w:val="002577C9"/>
    <w:rsid w:val="00264B2F"/>
    <w:rsid w:val="00281A37"/>
    <w:rsid w:val="00291B63"/>
    <w:rsid w:val="002B448D"/>
    <w:rsid w:val="002B4938"/>
    <w:rsid w:val="002C2E52"/>
    <w:rsid w:val="002C5793"/>
    <w:rsid w:val="002E2975"/>
    <w:rsid w:val="002E52E0"/>
    <w:rsid w:val="003130A3"/>
    <w:rsid w:val="003132A9"/>
    <w:rsid w:val="00313592"/>
    <w:rsid w:val="003228CC"/>
    <w:rsid w:val="00324166"/>
    <w:rsid w:val="00333470"/>
    <w:rsid w:val="00334484"/>
    <w:rsid w:val="00334D57"/>
    <w:rsid w:val="0034420F"/>
    <w:rsid w:val="00362C70"/>
    <w:rsid w:val="00365893"/>
    <w:rsid w:val="00373699"/>
    <w:rsid w:val="00377905"/>
    <w:rsid w:val="00395C8E"/>
    <w:rsid w:val="003A1EF6"/>
    <w:rsid w:val="003A2187"/>
    <w:rsid w:val="003B0BEA"/>
    <w:rsid w:val="003B30AF"/>
    <w:rsid w:val="003B59DC"/>
    <w:rsid w:val="003C50E9"/>
    <w:rsid w:val="003E0DC8"/>
    <w:rsid w:val="003F2B55"/>
    <w:rsid w:val="0042719A"/>
    <w:rsid w:val="0043752C"/>
    <w:rsid w:val="00463F76"/>
    <w:rsid w:val="00467E33"/>
    <w:rsid w:val="004713F6"/>
    <w:rsid w:val="00482E86"/>
    <w:rsid w:val="004A4221"/>
    <w:rsid w:val="004B1F58"/>
    <w:rsid w:val="004B36A3"/>
    <w:rsid w:val="004B5E18"/>
    <w:rsid w:val="004B7414"/>
    <w:rsid w:val="004C1074"/>
    <w:rsid w:val="004C69CB"/>
    <w:rsid w:val="004D1256"/>
    <w:rsid w:val="004F2C92"/>
    <w:rsid w:val="004F66CE"/>
    <w:rsid w:val="0050253E"/>
    <w:rsid w:val="00502896"/>
    <w:rsid w:val="00506C1F"/>
    <w:rsid w:val="00506E04"/>
    <w:rsid w:val="0051281B"/>
    <w:rsid w:val="0051438A"/>
    <w:rsid w:val="00516AC8"/>
    <w:rsid w:val="00524CF9"/>
    <w:rsid w:val="005422D0"/>
    <w:rsid w:val="005457B4"/>
    <w:rsid w:val="00552919"/>
    <w:rsid w:val="00566A60"/>
    <w:rsid w:val="00581B60"/>
    <w:rsid w:val="005828C2"/>
    <w:rsid w:val="005915FD"/>
    <w:rsid w:val="00596EE9"/>
    <w:rsid w:val="005A7208"/>
    <w:rsid w:val="005A728C"/>
    <w:rsid w:val="005B2E1A"/>
    <w:rsid w:val="005B76AB"/>
    <w:rsid w:val="005C4635"/>
    <w:rsid w:val="005E4A03"/>
    <w:rsid w:val="005F1C97"/>
    <w:rsid w:val="005F38D9"/>
    <w:rsid w:val="005F6229"/>
    <w:rsid w:val="00622B62"/>
    <w:rsid w:val="00626029"/>
    <w:rsid w:val="00626129"/>
    <w:rsid w:val="00627B3F"/>
    <w:rsid w:val="006455EE"/>
    <w:rsid w:val="00665F88"/>
    <w:rsid w:val="00683CC7"/>
    <w:rsid w:val="00684753"/>
    <w:rsid w:val="00690D99"/>
    <w:rsid w:val="006916EE"/>
    <w:rsid w:val="006A71C2"/>
    <w:rsid w:val="006B2A9C"/>
    <w:rsid w:val="006C1BE3"/>
    <w:rsid w:val="006C6090"/>
    <w:rsid w:val="006E22FE"/>
    <w:rsid w:val="006E60B2"/>
    <w:rsid w:val="00700DE3"/>
    <w:rsid w:val="00702051"/>
    <w:rsid w:val="00703750"/>
    <w:rsid w:val="007210A1"/>
    <w:rsid w:val="007312B3"/>
    <w:rsid w:val="00732F93"/>
    <w:rsid w:val="00734B1A"/>
    <w:rsid w:val="00736117"/>
    <w:rsid w:val="00752CF2"/>
    <w:rsid w:val="00756B42"/>
    <w:rsid w:val="00770B8E"/>
    <w:rsid w:val="00783200"/>
    <w:rsid w:val="00784006"/>
    <w:rsid w:val="00797FE8"/>
    <w:rsid w:val="007A0A52"/>
    <w:rsid w:val="007D1CB3"/>
    <w:rsid w:val="007D4389"/>
    <w:rsid w:val="007D7F47"/>
    <w:rsid w:val="007E44C1"/>
    <w:rsid w:val="007E63BC"/>
    <w:rsid w:val="007E7830"/>
    <w:rsid w:val="0080225F"/>
    <w:rsid w:val="00803DB8"/>
    <w:rsid w:val="00805BDC"/>
    <w:rsid w:val="00806878"/>
    <w:rsid w:val="00811C4F"/>
    <w:rsid w:val="00813982"/>
    <w:rsid w:val="00815009"/>
    <w:rsid w:val="00832B55"/>
    <w:rsid w:val="00832D7B"/>
    <w:rsid w:val="00842F7D"/>
    <w:rsid w:val="00850A66"/>
    <w:rsid w:val="00867742"/>
    <w:rsid w:val="00873D5D"/>
    <w:rsid w:val="00875998"/>
    <w:rsid w:val="00885AE3"/>
    <w:rsid w:val="00891925"/>
    <w:rsid w:val="00892DB2"/>
    <w:rsid w:val="008A134B"/>
    <w:rsid w:val="008B337B"/>
    <w:rsid w:val="008B4268"/>
    <w:rsid w:val="008B601A"/>
    <w:rsid w:val="008B71DA"/>
    <w:rsid w:val="008C0C08"/>
    <w:rsid w:val="008C4B89"/>
    <w:rsid w:val="008D4FCB"/>
    <w:rsid w:val="008E4AE6"/>
    <w:rsid w:val="008F017C"/>
    <w:rsid w:val="00902F91"/>
    <w:rsid w:val="00917A0A"/>
    <w:rsid w:val="00922BE9"/>
    <w:rsid w:val="00924DD3"/>
    <w:rsid w:val="00931365"/>
    <w:rsid w:val="00933245"/>
    <w:rsid w:val="00947046"/>
    <w:rsid w:val="00956CF2"/>
    <w:rsid w:val="00964538"/>
    <w:rsid w:val="00974A71"/>
    <w:rsid w:val="0098157F"/>
    <w:rsid w:val="00991328"/>
    <w:rsid w:val="009A234C"/>
    <w:rsid w:val="009A313C"/>
    <w:rsid w:val="009B59D9"/>
    <w:rsid w:val="009C4175"/>
    <w:rsid w:val="009D3502"/>
    <w:rsid w:val="009F7EE2"/>
    <w:rsid w:val="00A03DBE"/>
    <w:rsid w:val="00A20DB5"/>
    <w:rsid w:val="00A25408"/>
    <w:rsid w:val="00A33646"/>
    <w:rsid w:val="00A427C5"/>
    <w:rsid w:val="00A460F7"/>
    <w:rsid w:val="00A56149"/>
    <w:rsid w:val="00A570AA"/>
    <w:rsid w:val="00A6677D"/>
    <w:rsid w:val="00A7196D"/>
    <w:rsid w:val="00A75D4C"/>
    <w:rsid w:val="00A86020"/>
    <w:rsid w:val="00AA462B"/>
    <w:rsid w:val="00AA5118"/>
    <w:rsid w:val="00AD7E32"/>
    <w:rsid w:val="00AE1385"/>
    <w:rsid w:val="00AE4275"/>
    <w:rsid w:val="00AE4E9F"/>
    <w:rsid w:val="00AF536E"/>
    <w:rsid w:val="00AF75F9"/>
    <w:rsid w:val="00B00112"/>
    <w:rsid w:val="00B0152A"/>
    <w:rsid w:val="00B1352A"/>
    <w:rsid w:val="00B175BC"/>
    <w:rsid w:val="00B17C97"/>
    <w:rsid w:val="00B24724"/>
    <w:rsid w:val="00B26159"/>
    <w:rsid w:val="00B26D03"/>
    <w:rsid w:val="00B30047"/>
    <w:rsid w:val="00B335D1"/>
    <w:rsid w:val="00B33A32"/>
    <w:rsid w:val="00B33C66"/>
    <w:rsid w:val="00B45707"/>
    <w:rsid w:val="00B52B5C"/>
    <w:rsid w:val="00B621EA"/>
    <w:rsid w:val="00B6351A"/>
    <w:rsid w:val="00B676A6"/>
    <w:rsid w:val="00B67EEB"/>
    <w:rsid w:val="00B70E05"/>
    <w:rsid w:val="00B73C64"/>
    <w:rsid w:val="00B74637"/>
    <w:rsid w:val="00B752B7"/>
    <w:rsid w:val="00B77B52"/>
    <w:rsid w:val="00B807FA"/>
    <w:rsid w:val="00B8316B"/>
    <w:rsid w:val="00B87111"/>
    <w:rsid w:val="00B9468A"/>
    <w:rsid w:val="00BA1F66"/>
    <w:rsid w:val="00BA41F9"/>
    <w:rsid w:val="00BA627D"/>
    <w:rsid w:val="00BA6529"/>
    <w:rsid w:val="00BB45A8"/>
    <w:rsid w:val="00BB49B5"/>
    <w:rsid w:val="00BE4724"/>
    <w:rsid w:val="00BF0CC5"/>
    <w:rsid w:val="00C01343"/>
    <w:rsid w:val="00C14F72"/>
    <w:rsid w:val="00C15C60"/>
    <w:rsid w:val="00C168F0"/>
    <w:rsid w:val="00C221C0"/>
    <w:rsid w:val="00C239AF"/>
    <w:rsid w:val="00C47262"/>
    <w:rsid w:val="00C51866"/>
    <w:rsid w:val="00C52220"/>
    <w:rsid w:val="00C57285"/>
    <w:rsid w:val="00C635D3"/>
    <w:rsid w:val="00C650D0"/>
    <w:rsid w:val="00C73485"/>
    <w:rsid w:val="00C82C12"/>
    <w:rsid w:val="00C855AE"/>
    <w:rsid w:val="00CB2809"/>
    <w:rsid w:val="00CC72AF"/>
    <w:rsid w:val="00CD3ABF"/>
    <w:rsid w:val="00CD49E9"/>
    <w:rsid w:val="00CE4954"/>
    <w:rsid w:val="00CF19C8"/>
    <w:rsid w:val="00D04B52"/>
    <w:rsid w:val="00D11580"/>
    <w:rsid w:val="00D26DF8"/>
    <w:rsid w:val="00D338AC"/>
    <w:rsid w:val="00D341AE"/>
    <w:rsid w:val="00D372ED"/>
    <w:rsid w:val="00D41D73"/>
    <w:rsid w:val="00D540A5"/>
    <w:rsid w:val="00D60D20"/>
    <w:rsid w:val="00D6373F"/>
    <w:rsid w:val="00D711ED"/>
    <w:rsid w:val="00D721C7"/>
    <w:rsid w:val="00D73960"/>
    <w:rsid w:val="00D83C18"/>
    <w:rsid w:val="00D83E64"/>
    <w:rsid w:val="00D91AC2"/>
    <w:rsid w:val="00D91DE7"/>
    <w:rsid w:val="00DA0830"/>
    <w:rsid w:val="00DA41C3"/>
    <w:rsid w:val="00DA4263"/>
    <w:rsid w:val="00DB7C1A"/>
    <w:rsid w:val="00DD0BCC"/>
    <w:rsid w:val="00DD516C"/>
    <w:rsid w:val="00DE1996"/>
    <w:rsid w:val="00E00D63"/>
    <w:rsid w:val="00E017EB"/>
    <w:rsid w:val="00E05193"/>
    <w:rsid w:val="00E07B3F"/>
    <w:rsid w:val="00E21DE3"/>
    <w:rsid w:val="00E2403B"/>
    <w:rsid w:val="00E31227"/>
    <w:rsid w:val="00E40E1A"/>
    <w:rsid w:val="00E46B06"/>
    <w:rsid w:val="00E561A6"/>
    <w:rsid w:val="00E615E3"/>
    <w:rsid w:val="00E769D9"/>
    <w:rsid w:val="00E8057A"/>
    <w:rsid w:val="00E80672"/>
    <w:rsid w:val="00E810D0"/>
    <w:rsid w:val="00E8405D"/>
    <w:rsid w:val="00E844C9"/>
    <w:rsid w:val="00E84E9F"/>
    <w:rsid w:val="00EB0992"/>
    <w:rsid w:val="00EB5D54"/>
    <w:rsid w:val="00EB6BFC"/>
    <w:rsid w:val="00EC4EA7"/>
    <w:rsid w:val="00EC4EC2"/>
    <w:rsid w:val="00EC635C"/>
    <w:rsid w:val="00EC66F1"/>
    <w:rsid w:val="00ED26F1"/>
    <w:rsid w:val="00F0050A"/>
    <w:rsid w:val="00F00E4A"/>
    <w:rsid w:val="00F04EA2"/>
    <w:rsid w:val="00F37406"/>
    <w:rsid w:val="00F422FB"/>
    <w:rsid w:val="00F426A9"/>
    <w:rsid w:val="00F43460"/>
    <w:rsid w:val="00F4527C"/>
    <w:rsid w:val="00F46CAE"/>
    <w:rsid w:val="00F51431"/>
    <w:rsid w:val="00F64616"/>
    <w:rsid w:val="00F75F65"/>
    <w:rsid w:val="00F76EDB"/>
    <w:rsid w:val="00F817A3"/>
    <w:rsid w:val="00F81C4B"/>
    <w:rsid w:val="00FA5CA0"/>
    <w:rsid w:val="00FB7E17"/>
    <w:rsid w:val="00FD16FF"/>
    <w:rsid w:val="00FD1B11"/>
    <w:rsid w:val="00FD45C5"/>
    <w:rsid w:val="00FD50AC"/>
    <w:rsid w:val="00FF6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B598F6"/>
  <w15:chartTrackingRefBased/>
  <w15:docId w15:val="{01D01E6E-A7B8-40BF-981A-E4C634B96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360"/>
      <w:jc w:val="both"/>
    </w:pPr>
    <w:rPr>
      <w:rFonts w:ascii="Centaur" w:hAnsi="Centaur"/>
    </w:rPr>
  </w:style>
  <w:style w:type="paragraph" w:styleId="BodyTextIndent2">
    <w:name w:val="Body Text Indent 2"/>
    <w:basedOn w:val="Normal"/>
    <w:pPr>
      <w:ind w:left="720"/>
      <w:jc w:val="both"/>
    </w:pPr>
    <w:rPr>
      <w:rFonts w:ascii="Centaur" w:hAnsi="Centaur"/>
    </w:rPr>
  </w:style>
  <w:style w:type="paragraph" w:styleId="Header">
    <w:name w:val="header"/>
    <w:basedOn w:val="Normal"/>
    <w:link w:val="HeaderChar"/>
    <w:rsid w:val="003A1EF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A1EF6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A1EF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A1EF6"/>
    <w:rPr>
      <w:sz w:val="24"/>
      <w:szCs w:val="24"/>
    </w:rPr>
  </w:style>
  <w:style w:type="character" w:styleId="CommentReference">
    <w:name w:val="annotation reference"/>
    <w:rsid w:val="00E2403B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40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403B"/>
  </w:style>
  <w:style w:type="paragraph" w:styleId="CommentSubject">
    <w:name w:val="annotation subject"/>
    <w:basedOn w:val="CommentText"/>
    <w:next w:val="CommentText"/>
    <w:link w:val="CommentSubjectChar"/>
    <w:rsid w:val="00E2403B"/>
    <w:rPr>
      <w:b/>
      <w:bCs/>
    </w:rPr>
  </w:style>
  <w:style w:type="character" w:customStyle="1" w:styleId="CommentSubjectChar">
    <w:name w:val="Comment Subject Char"/>
    <w:link w:val="CommentSubject"/>
    <w:rsid w:val="00E2403B"/>
    <w:rPr>
      <w:b/>
      <w:bCs/>
    </w:rPr>
  </w:style>
  <w:style w:type="paragraph" w:styleId="BalloonText">
    <w:name w:val="Balloon Text"/>
    <w:basedOn w:val="Normal"/>
    <w:link w:val="BalloonTextChar"/>
    <w:rsid w:val="00E240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E2403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A42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f5ed9a-40dd-4daa-86ae-5b518290d59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1FC3718CE5654EB09178BF69417407" ma:contentTypeVersion="18" ma:contentTypeDescription="Create a new document." ma:contentTypeScope="" ma:versionID="182615d6a2388e7a16ed36932b8297dd">
  <xsd:schema xmlns:xsd="http://www.w3.org/2001/XMLSchema" xmlns:xs="http://www.w3.org/2001/XMLSchema" xmlns:p="http://schemas.microsoft.com/office/2006/metadata/properties" xmlns:ns3="98f5ed9a-40dd-4daa-86ae-5b518290d593" xmlns:ns4="3af97717-ff9a-4c61-a07d-fb999a63afaa" targetNamespace="http://schemas.microsoft.com/office/2006/metadata/properties" ma:root="true" ma:fieldsID="19bf7b8e455172a906517850c5831757" ns3:_="" ns4:_="">
    <xsd:import namespace="98f5ed9a-40dd-4daa-86ae-5b518290d593"/>
    <xsd:import namespace="3af97717-ff9a-4c61-a07d-fb999a63af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f5ed9a-40dd-4daa-86ae-5b518290d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97717-ff9a-4c61-a07d-fb999a63afa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02FE03-C236-4CAC-A29E-ADAE173945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AB69F4-66FF-422F-B6BF-C1E33BCB1AA1}">
  <ds:schemaRefs>
    <ds:schemaRef ds:uri="http://purl.org/dc/elements/1.1/"/>
    <ds:schemaRef ds:uri="3af97717-ff9a-4c61-a07d-fb999a63afaa"/>
    <ds:schemaRef ds:uri="http://purl.org/dc/terms/"/>
    <ds:schemaRef ds:uri="98f5ed9a-40dd-4daa-86ae-5b518290d593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2BEBAFA-A738-4E92-B2D3-6648EEEAB1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f5ed9a-40dd-4daa-86ae-5b518290d593"/>
    <ds:schemaRef ds:uri="3af97717-ff9a-4c61-a07d-fb999a63af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72</Words>
  <Characters>1677</Characters>
  <Application>Microsoft Office Word</Application>
  <DocSecurity>0</DocSecurity>
  <Lines>3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EN 425</vt:lpstr>
    </vt:vector>
  </TitlesOfParts>
  <Company>Case Western Reserve University</Company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EN 425</dc:title>
  <dc:subject/>
  <dc:creator>Mesut  Sahin</dc:creator>
  <cp:keywords/>
  <cp:lastModifiedBy>Adamovich, Sergei</cp:lastModifiedBy>
  <cp:revision>5</cp:revision>
  <cp:lastPrinted>2011-02-24T21:45:00Z</cp:lastPrinted>
  <dcterms:created xsi:type="dcterms:W3CDTF">2024-04-30T04:12:00Z</dcterms:created>
  <dcterms:modified xsi:type="dcterms:W3CDTF">2024-04-30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1FC3718CE5654EB09178BF69417407</vt:lpwstr>
  </property>
  <property fmtid="{D5CDD505-2E9C-101B-9397-08002B2CF9AE}" pid="3" name="GrammarlyDocumentId">
    <vt:lpwstr>965106a3f144a17487fcf3205305083d7ffd7b98be9bde88b8cf1c1b35192b6a</vt:lpwstr>
  </property>
</Properties>
</file>